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96D53" w14:textId="24BB2C81" w:rsidR="007F4662" w:rsidRDefault="005236C2" w:rsidP="005236C2">
      <w:pPr>
        <w:jc w:val="center"/>
        <w:rPr>
          <w:b/>
          <w:bCs/>
          <w:sz w:val="72"/>
          <w:szCs w:val="72"/>
        </w:rPr>
      </w:pPr>
      <w:r w:rsidRPr="005236C2">
        <w:rPr>
          <w:b/>
          <w:bCs/>
          <w:sz w:val="72"/>
          <w:szCs w:val="72"/>
        </w:rPr>
        <w:t>Serial Peripheral Interface</w:t>
      </w:r>
    </w:p>
    <w:p w14:paraId="3BA71965" w14:textId="455718C8" w:rsidR="005236C2" w:rsidRDefault="005236C2" w:rsidP="005236C2">
      <w:pPr>
        <w:jc w:val="center"/>
        <w:rPr>
          <w:sz w:val="72"/>
          <w:szCs w:val="72"/>
        </w:rPr>
      </w:pPr>
      <w:r>
        <w:rPr>
          <w:sz w:val="72"/>
          <w:szCs w:val="72"/>
        </w:rPr>
        <w:t>Advanced Logic Design</w:t>
      </w:r>
    </w:p>
    <w:p w14:paraId="395E88C6" w14:textId="32D0CE15" w:rsidR="005236C2" w:rsidRDefault="00F0306F" w:rsidP="005236C2">
      <w:pPr>
        <w:jc w:val="center"/>
      </w:pPr>
      <w:r>
        <w:rPr>
          <w:noProof/>
          <w:sz w:val="72"/>
          <w:szCs w:val="72"/>
        </w:rPr>
        <w:drawing>
          <wp:inline distT="0" distB="0" distL="0" distR="0" wp14:anchorId="1C5F2EA9" wp14:editId="3973B8E2">
            <wp:extent cx="3032760" cy="187009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143" cy="1878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6B858" w14:textId="77777777" w:rsidR="005236C2" w:rsidRP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Team Members:</w:t>
      </w:r>
    </w:p>
    <w:p w14:paraId="1FC40E18" w14:textId="5186B767" w:rsidR="005236C2" w:rsidRPr="005236C2" w:rsidRDefault="005236C2" w:rsidP="005236C2">
      <w:pPr>
        <w:ind w:left="720"/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1. Ahmed Alaa El-Sayed Arabi Zidan</w:t>
      </w:r>
    </w:p>
    <w:p w14:paraId="05158715" w14:textId="2E791743" w:rsidR="005236C2" w:rsidRPr="005236C2" w:rsidRDefault="005236C2" w:rsidP="005236C2">
      <w:pPr>
        <w:ind w:left="720"/>
        <w:rPr>
          <w:rFonts w:asciiTheme="majorBidi" w:hAnsiTheme="majorBidi" w:cstheme="majorBidi"/>
          <w:b/>
          <w:bCs/>
          <w:sz w:val="40"/>
          <w:szCs w:val="40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2. Ahmed Ata</w:t>
      </w:r>
    </w:p>
    <w:p w14:paraId="767E29E5" w14:textId="477E98D3" w:rsidR="005236C2" w:rsidRPr="005236C2" w:rsidRDefault="005236C2" w:rsidP="005236C2">
      <w:pPr>
        <w:ind w:left="720"/>
        <w:rPr>
          <w:rFonts w:asciiTheme="majorBidi" w:hAnsiTheme="majorBidi" w:cstheme="majorBidi"/>
          <w:b/>
          <w:bCs/>
          <w:sz w:val="40"/>
          <w:szCs w:val="40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3. Mennatallah Hossam</w:t>
      </w:r>
    </w:p>
    <w:p w14:paraId="5EB9A89F" w14:textId="264ADE37" w:rsidR="005236C2" w:rsidRDefault="005236C2" w:rsidP="005236C2">
      <w:pPr>
        <w:ind w:left="720"/>
        <w:rPr>
          <w:rFonts w:asciiTheme="majorBidi" w:hAnsiTheme="majorBidi" w:cstheme="majorBidi"/>
          <w:b/>
          <w:bCs/>
          <w:sz w:val="40"/>
          <w:szCs w:val="40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4. Sarah El-Zayat</w:t>
      </w:r>
    </w:p>
    <w:p w14:paraId="213B9A15" w14:textId="76DF7A95" w:rsid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Supervised by:</w:t>
      </w:r>
    </w:p>
    <w:p w14:paraId="766E9326" w14:textId="33ED5102" w:rsidR="005236C2" w:rsidRPr="00AE3EA4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Dr. Ihab Talkhan</w:t>
      </w:r>
    </w:p>
    <w:p w14:paraId="54E92789" w14:textId="2676CD0F" w:rsidR="005236C2" w:rsidRPr="00AE3EA4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Eng. Yahya Zakaria</w:t>
      </w:r>
    </w:p>
    <w:p w14:paraId="2E308B18" w14:textId="2089FC66" w:rsidR="005236C2" w:rsidRDefault="005236C2" w:rsidP="005236C2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Eng. Musta</w:t>
      </w:r>
      <w:r w:rsidR="00AE3EA4">
        <w:rPr>
          <w:rFonts w:asciiTheme="majorBidi" w:hAnsiTheme="majorBidi" w:cstheme="majorBidi"/>
          <w:b/>
          <w:bCs/>
          <w:sz w:val="40"/>
          <w:szCs w:val="40"/>
        </w:rPr>
        <w:t>fa Mahmoud</w:t>
      </w:r>
    </w:p>
    <w:p w14:paraId="68A489F4" w14:textId="53BB2E1A" w:rsidR="00412E84" w:rsidRDefault="00412E84" w:rsidP="00412E84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4EE4701D" w14:textId="2CADEC1E" w:rsidR="00412E84" w:rsidRDefault="00412E84" w:rsidP="00412E84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2747FDBC" w14:textId="0FDDF00A" w:rsidR="00412E84" w:rsidRDefault="00412E84" w:rsidP="00412E84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2C1C1308" w14:textId="19C481F9" w:rsidR="00991899" w:rsidRPr="0089443E" w:rsidRDefault="009D2404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bookmarkStart w:id="0" w:name="_Hlk72858300"/>
      <w:bookmarkEnd w:id="0"/>
      <w:r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: Master Mod</w:t>
      </w:r>
      <w:r w:rsidR="00F4431D"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ule</w:t>
      </w:r>
    </w:p>
    <w:p w14:paraId="3284D623" w14:textId="5BD509A8" w:rsidR="00991899" w:rsidRDefault="000838D6" w:rsidP="000838D6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D462A2" wp14:editId="5C74EF36">
                <wp:simplePos x="0" y="0"/>
                <wp:positionH relativeFrom="page">
                  <wp:posOffset>2026920</wp:posOffset>
                </wp:positionH>
                <wp:positionV relativeFrom="paragraph">
                  <wp:posOffset>1444625</wp:posOffset>
                </wp:positionV>
                <wp:extent cx="3434715" cy="266700"/>
                <wp:effectExtent l="0" t="0" r="1333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09AE00" w14:textId="27A0FB7F" w:rsidR="000838D6" w:rsidRDefault="000838D6" w:rsidP="000838D6">
                            <w:pPr>
                              <w:jc w:val="center"/>
                            </w:pPr>
                            <w:r>
                              <w:t>Figure 1: Master Proto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D462A2" id="Rectangle 14" o:spid="_x0000_s1026" style="position:absolute;margin-left:159.6pt;margin-top:113.75pt;width:270.4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" filled="f" strokecolor="#2f528f" strokeweight="1pt">
                <v:textbox>
                  <w:txbxContent>
                    <w:p w14:paraId="2709AE00" w14:textId="27A0FB7F" w:rsidR="000838D6" w:rsidRDefault="000838D6" w:rsidP="000838D6">
                      <w:pPr>
                        <w:jc w:val="center"/>
                      </w:pPr>
                      <w:r>
                        <w:t>Figure 1: Master Prototyp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Pr="000838D6">
        <w:rPr>
          <w:sz w:val="28"/>
          <w:szCs w:val="28"/>
        </w:rPr>
        <w:drawing>
          <wp:inline distT="0" distB="0" distL="0" distR="0" wp14:anchorId="095697D7" wp14:editId="56DF7AFF">
            <wp:extent cx="5667374" cy="12344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909" cy="1240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9A474" w14:textId="36BCF0D2" w:rsidR="00991899" w:rsidRDefault="00991899" w:rsidP="000838D6">
      <w:pPr>
        <w:jc w:val="center"/>
        <w:rPr>
          <w:sz w:val="28"/>
          <w:szCs w:val="28"/>
        </w:rPr>
      </w:pPr>
    </w:p>
    <w:p w14:paraId="04DBB2E7" w14:textId="5096CE47" w:rsidR="00991899" w:rsidRPr="0076373E" w:rsidRDefault="007A4758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895E7D" w:rsidRPr="007637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 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7A4758" w14:paraId="77B6BCC9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917EF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7E944" w14:textId="212D7F7E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2849DD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CAD72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7A4758" w14:paraId="47FF68B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56B13" w14:textId="2B0B0BEE" w:rsidR="002D28FC" w:rsidRPr="00027B9D" w:rsidRDefault="00C9218F" w:rsidP="002D28F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</w:t>
            </w:r>
            <w:r w:rsidR="007A4758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97BB7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533" w14:textId="6564EF0A" w:rsidR="007A4758" w:rsidRPr="00027B9D" w:rsidRDefault="007755C5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generated from the Microcontroller feeding the master of SPI.</w:t>
            </w:r>
          </w:p>
        </w:tc>
      </w:tr>
      <w:tr w:rsidR="007A4758" w14:paraId="4A822C9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6655" w14:textId="789D6B21" w:rsidR="007A4758" w:rsidRPr="00027B9D" w:rsidRDefault="002D28F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2936A" w14:textId="51A4268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6F92B" w14:textId="77777777" w:rsidR="00B24317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5A1DF663" w14:textId="0671AA6F" w:rsidR="007A4758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7A4758" w14:paraId="5D093A89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5D45A" w14:textId="2379C225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tar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07AAE" w14:textId="755BB6B8" w:rsidR="007A4758" w:rsidRPr="00027B9D" w:rsidRDefault="00412BC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F33F6" w14:textId="2BFF2FB4" w:rsidR="007A4758" w:rsidRPr="00027B9D" w:rsidRDefault="005C3E1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which trigger the transmission and receiving process.</w:t>
            </w:r>
          </w:p>
        </w:tc>
      </w:tr>
      <w:tr w:rsidR="007A4758" w14:paraId="613E31E3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76F43" w14:textId="698BF6EC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elec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40D9" w14:textId="791073C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</w:t>
            </w:r>
            <w:r w:rsidR="00FB2CC0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1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80B4" w14:textId="254297CA" w:rsidR="007A4758" w:rsidRPr="00027B9D" w:rsidRDefault="00FD6707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number of the slave to be connected to.</w:t>
            </w:r>
          </w:p>
        </w:tc>
      </w:tr>
      <w:tr w:rsidR="007A4758" w14:paraId="050BE7C4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CA9A9" w14:textId="610135D1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ToSen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717D" w14:textId="227B8DA9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76317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FB1FD" w14:textId="3F4F87C8" w:rsidR="007A4758" w:rsidRPr="00027B9D" w:rsidRDefault="00A77F6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8-bits data we put in the Register to 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be 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en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in the transmission process.</w:t>
            </w:r>
          </w:p>
        </w:tc>
      </w:tr>
      <w:tr w:rsidR="007A4758" w14:paraId="683F0C9B" w14:textId="77777777" w:rsidTr="00E35C9A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70E2A" w14:textId="4DB41E14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316E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3070" w14:textId="20DDA19B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ceived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y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from slave at each clock pulse.</w:t>
            </w:r>
          </w:p>
        </w:tc>
      </w:tr>
      <w:tr w:rsidR="00412BCA" w14:paraId="77FD3A7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86A3" w14:textId="6A856258" w:rsidR="00412BCA" w:rsidRPr="00027B9D" w:rsidRDefault="00476317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Recieve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137A" w14:textId="32824DE9" w:rsidR="00412BCA" w:rsidRPr="00027B9D" w:rsidRDefault="00970C19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</w:t>
            </w:r>
            <w:r w:rsidR="00D02B44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u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put 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F740" w14:textId="1D8F6BE1" w:rsidR="00412BCA" w:rsidRPr="00027B9D" w:rsidRDefault="00D02B44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8-bits data which The Slave Receives at the end of 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ceiving</w:t>
            </w:r>
            <w:r w:rsidR="00970C1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process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.</w:t>
            </w:r>
          </w:p>
        </w:tc>
      </w:tr>
      <w:tr w:rsidR="00EF77E2" w14:paraId="5ECDF576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6BD5" w14:textId="21D2BA78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98D5" w14:textId="73F43B96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DDAC" w14:textId="55EFC8AE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A05748" w14:paraId="022D949A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C541" w14:textId="7021BE68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14D3" w14:textId="5DD32904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[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0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2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9DB2" w14:textId="67DA5248" w:rsidR="00A05748" w:rsidRPr="00027B9D" w:rsidRDefault="00D71E3F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EF77E2" w14:paraId="20405BC2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7A3D" w14:textId="7172FC85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41B0" w14:textId="32761CF6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DA5F" w14:textId="1D5C9F79" w:rsidR="00EF77E2" w:rsidRPr="00917E08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917E08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slave from the master at each clock pulse.</w:t>
            </w:r>
          </w:p>
        </w:tc>
      </w:tr>
    </w:tbl>
    <w:p w14:paraId="21BA7E24" w14:textId="77777777" w:rsidR="00027B9D" w:rsidRDefault="00027B9D" w:rsidP="00895E7D">
      <w:pPr>
        <w:rPr>
          <w:sz w:val="28"/>
          <w:szCs w:val="28"/>
        </w:rPr>
      </w:pPr>
    </w:p>
    <w:p w14:paraId="79A10791" w14:textId="176F3E6C" w:rsidR="00895E7D" w:rsidRPr="0076373E" w:rsidRDefault="00895E7D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lastRenderedPageBreak/>
        <w:t>B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 Local and Unported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895E7D" w14:paraId="605504F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C3A1E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4EDD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45670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C9218F" w14:paraId="128DFCC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4BF2" w14:textId="45417889" w:rsidR="00C9218F" w:rsidRPr="002A3574" w:rsidRDefault="00C9218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ount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7481" w14:textId="2CDE2D65" w:rsidR="00C9218F" w:rsidRPr="002A3574" w:rsidRDefault="00425B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teger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60C9" w14:textId="2D2E2CE4" w:rsidR="00C9218F" w:rsidRPr="002A3574" w:rsidRDefault="00812D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counter that counts the number of bets</w:t>
            </w:r>
          </w:p>
        </w:tc>
      </w:tr>
      <w:tr w:rsidR="00895E7D" w14:paraId="3C58D1E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B6DF0" w14:textId="385FB8AB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flag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5689B" w14:textId="2CA8F518" w:rsidR="00895E7D" w:rsidRPr="002A3574" w:rsidRDefault="00895E7D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1B74" w14:textId="7246527E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bit raised to high when the transmission and receiving process are terminated.</w:t>
            </w:r>
          </w:p>
        </w:tc>
      </w:tr>
      <w:tr w:rsidR="003C095A" w14:paraId="5484805B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B2DC" w14:textId="06366E86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uff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6176" w14:textId="65B0047C" w:rsidR="003C095A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</w:t>
            </w:r>
            <w:r w:rsidR="00046456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g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E35E" w14:textId="77777777" w:rsidR="00CE11CC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master</w:t>
            </w:r>
          </w:p>
          <w:p w14:paraId="5DBDC6E7" w14:textId="0C926AAA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A normal shift Register with MISO as its IL and MOSI as its IR.</w:t>
            </w:r>
          </w:p>
        </w:tc>
      </w:tr>
    </w:tbl>
    <w:p w14:paraId="3678B367" w14:textId="77777777" w:rsidR="00895E7D" w:rsidRDefault="00895E7D" w:rsidP="00895E7D">
      <w:pPr>
        <w:rPr>
          <w:sz w:val="28"/>
          <w:szCs w:val="28"/>
        </w:rPr>
      </w:pPr>
    </w:p>
    <w:p w14:paraId="4F8755BA" w14:textId="0A665B21" w:rsidR="00895E7D" w:rsidRPr="0076373E" w:rsidRDefault="00D23EAC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C. 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>Processes and The Data Flow:</w:t>
      </w:r>
    </w:p>
    <w:p w14:paraId="13C2AE2C" w14:textId="745F3DE2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1) At the raising edge of start:</w:t>
      </w:r>
    </w:p>
    <w:p w14:paraId="04D5EA16" w14:textId="2BA6F219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he master read the slaveSelect.</w:t>
      </w:r>
    </w:p>
    <w:p w14:paraId="2BAA6B36" w14:textId="35B30844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Sent the CS bit for each slave (in the same time)</w:t>
      </w:r>
    </w:p>
    <w:p w14:paraId="3050E236" w14:textId="4D326ED8" w:rsidR="00C42D90" w:rsidRPr="000D2F9E" w:rsidRDefault="00C42D90" w:rsidP="00C42D90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Initialize the masterDataRecieved by unknowns.</w:t>
      </w:r>
    </w:p>
    <w:p w14:paraId="6EBEE57B" w14:textId="0AE3FE2E" w:rsidR="004B092E" w:rsidRPr="000D2F9E" w:rsidRDefault="004B092E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buffer by masterDataToSend.</w:t>
      </w:r>
    </w:p>
    <w:p w14:paraId="1C528672" w14:textId="10805829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counter by 1</w:t>
      </w:r>
    </w:p>
    <w:p w14:paraId="37DDCACD" w14:textId="016952D1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e the flag by zero</w:t>
      </w:r>
    </w:p>
    <w:p w14:paraId="15734A6C" w14:textId="4C5A5E0F" w:rsidR="001C7342" w:rsidRPr="000D2F9E" w:rsidRDefault="001C7342" w:rsidP="001C7342">
      <w:pPr>
        <w:pStyle w:val="ListParagraph"/>
        <w:numPr>
          <w:ilvl w:val="0"/>
          <w:numId w:val="23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02FAC923" w14:textId="00429B3F" w:rsidR="001C7342" w:rsidRPr="000D2F9E" w:rsidRDefault="001C7342" w:rsidP="00F33B0B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shifting the LSB in the </w:t>
      </w:r>
      <w:r w:rsidR="00F65467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buffer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to the MISO.</w:t>
      </w:r>
    </w:p>
    <w:p w14:paraId="6A02E428" w14:textId="52595330" w:rsidR="001C7342" w:rsidRPr="000D2F9E" w:rsidRDefault="001C7342" w:rsidP="001C7342">
      <w:pPr>
        <w:pStyle w:val="ListParagraph"/>
        <w:numPr>
          <w:ilvl w:val="0"/>
          <w:numId w:val="23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0BF7C554" w14:textId="77777777" w:rsidR="001C7342" w:rsidRPr="000D2F9E" w:rsidRDefault="001C7342" w:rsidP="001C7342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shifting the MOSI bit into the Register from the left.</w:t>
      </w:r>
    </w:p>
    <w:p w14:paraId="3B59D61F" w14:textId="2BFCDC52" w:rsidR="001C7342" w:rsidRPr="000D2F9E" w:rsidRDefault="001C7342" w:rsidP="004A102B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updating the SlaveDataReceived to contain the same bits as th</w:t>
      </w:r>
      <w:r w:rsidR="004A102B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e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Register.</w:t>
      </w:r>
    </w:p>
    <w:p w14:paraId="1E9CFA93" w14:textId="2A2C5864" w:rsidR="00DE56C3" w:rsidRPr="000D2F9E" w:rsidRDefault="00DE56C3" w:rsidP="00DE56C3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4) At the raising edge of </w:t>
      </w:r>
      <w:r w:rsidR="00384245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flag:</w:t>
      </w:r>
    </w:p>
    <w:p w14:paraId="0247B538" w14:textId="7C667368" w:rsidR="00384245" w:rsidRPr="000D2F9E" w:rsidRDefault="00384245" w:rsidP="00DE56C3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Both transmission and receiving process are terminated</w:t>
      </w:r>
      <w:r w:rsidR="00423683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29C80628" w14:textId="7256C04B" w:rsidR="00895E7D" w:rsidRDefault="00895E7D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51BE0AE" w14:textId="64821B4A" w:rsidR="00DB0B73" w:rsidRPr="00244C71" w:rsidRDefault="00DB0B73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 xml:space="preserve">PART II: 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 xml:space="preserve">Self-Checking Testbench for the 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Master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 xml:space="preserve"> Module</w:t>
      </w:r>
    </w:p>
    <w:p w14:paraId="6E5DDCA4" w14:textId="21E67BF6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22E53ED" w14:textId="6656707B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D26002B" w14:textId="55E13129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3B27CCEF" w14:textId="00EDBAE7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3B27EDBC" w14:textId="05D81985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E57C88D" w14:textId="18B59CC5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A4BF95A" w14:textId="1FA9A59F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A4399E1" w14:textId="1E7333C4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495B6AD" w14:textId="3E8DE7D6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503C02D" w14:textId="5BF06A78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31315B8E" w14:textId="4D9227E2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7B10E602" w14:textId="5254E3EB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DB89EB1" w14:textId="4EACAA7E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51157478" w14:textId="3F22117C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9059F7C" w14:textId="07C41EEF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9E363DC" w14:textId="737AA8C4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3A949BC" w14:textId="507E85BE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0DD98B3" w14:textId="7037DA39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9BBBCB0" w14:textId="224268B5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8B7A724" w14:textId="6894038A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158C1D1" w14:textId="15102BFF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8748A8A" w14:textId="77777777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78A414D" w14:textId="70FD037E" w:rsidR="00412E84" w:rsidRPr="00244C71" w:rsidRDefault="00F4431D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</w:t>
      </w:r>
      <w:r w:rsidR="00121DE1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I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: Slave Module</w:t>
      </w:r>
    </w:p>
    <w:p w14:paraId="5DF7D700" w14:textId="52D6FD09" w:rsidR="00412E84" w:rsidRDefault="00412E84" w:rsidP="00412E84">
      <w:pPr>
        <w:keepNext/>
      </w:pPr>
      <w:r>
        <w:rPr>
          <w:noProof/>
          <w:sz w:val="28"/>
          <w:szCs w:val="28"/>
        </w:rPr>
        <w:drawing>
          <wp:inline distT="0" distB="0" distL="0" distR="0" wp14:anchorId="3770BB6B" wp14:editId="2B681414">
            <wp:extent cx="5410200" cy="1188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00567" w14:textId="38CF0D85" w:rsidR="00412E84" w:rsidRDefault="00412E84" w:rsidP="00412E84">
      <w:pPr>
        <w:pStyle w:val="Caption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EB7AC1" wp14:editId="3C58183B">
                <wp:simplePos x="0" y="0"/>
                <wp:positionH relativeFrom="page">
                  <wp:align>center</wp:align>
                </wp:positionH>
                <wp:positionV relativeFrom="paragraph">
                  <wp:posOffset>12065</wp:posOffset>
                </wp:positionV>
                <wp:extent cx="3434715" cy="167005"/>
                <wp:effectExtent l="0" t="0" r="13335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6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8C90F2" id="Rectangle 13" o:spid="_x0000_s1026" style="position:absolute;margin-left:0;margin-top:.95pt;width:270.45pt;height:13.15pt;z-index: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" filled="f" strokecolor="#2f528f" strokeweight="1pt">
                <w10:wrap anchorx="page"/>
              </v:rect>
            </w:pict>
          </mc:Fallback>
        </mc:AlternateContent>
      </w:r>
      <w:r>
        <w:t xml:space="preserve">                                                                                                 Figure </w:t>
      </w:r>
      <w:r w:rsidR="00AD3D83">
        <w:t>2</w:t>
      </w:r>
      <w:r>
        <w:t xml:space="preserve"> Slave</w:t>
      </w:r>
    </w:p>
    <w:p w14:paraId="03DBF133" w14:textId="6641ECEB" w:rsidR="00412E84" w:rsidRPr="0089443E" w:rsidRDefault="00A35F2F" w:rsidP="00A35F2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A. </w:t>
      </w:r>
      <w:r w:rsidR="00412E84" w:rsidRPr="0089443E">
        <w:rPr>
          <w:rFonts w:asciiTheme="majorBidi" w:hAnsiTheme="majorBidi" w:cstheme="majorBidi"/>
          <w:b/>
          <w:bCs/>
          <w:sz w:val="32"/>
          <w:szCs w:val="32"/>
        </w:rPr>
        <w:t>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3E89465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EE85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B389D" w14:textId="0FF79E01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F038D2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79FC7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0202A262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D83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5E40D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88F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09B50EB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412E84" w14:paraId="538BBDF3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C2E8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530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81DC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send in the transmission process.</w:t>
            </w:r>
          </w:p>
        </w:tc>
      </w:tr>
      <w:tr w:rsidR="00412E84" w14:paraId="03DB8D3F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FEE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Receive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8AAE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 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1E78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transmission.</w:t>
            </w:r>
          </w:p>
        </w:tc>
      </w:tr>
      <w:tr w:rsidR="00412E84" w14:paraId="4ADCF9A4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658A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3729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074C9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412E84" w14:paraId="33A9FAE1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1F2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C38FF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36C9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412E84" w14:paraId="0561A5F5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66A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0D12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3F599" w14:textId="5EBD52E2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received by </w:t>
            </w:r>
            <w:r w:rsidR="00F956C1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 from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at each clock pulse.</w:t>
            </w:r>
          </w:p>
        </w:tc>
      </w:tr>
      <w:tr w:rsidR="00412E84" w14:paraId="57496521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8646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5FF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E68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master from slave at each clock pulse.</w:t>
            </w:r>
          </w:p>
        </w:tc>
      </w:tr>
    </w:tbl>
    <w:p w14:paraId="35B99807" w14:textId="77777777" w:rsidR="00412E84" w:rsidRDefault="00412E84" w:rsidP="00412E84">
      <w:pPr>
        <w:rPr>
          <w:sz w:val="28"/>
          <w:szCs w:val="28"/>
        </w:rPr>
      </w:pPr>
    </w:p>
    <w:p w14:paraId="2C0A13BE" w14:textId="06397E4A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="00700283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and </w:t>
      </w:r>
      <w:r w:rsidR="00F956C1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26D9144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439A4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0558" w14:textId="54C29DDC" w:rsidR="00412E84" w:rsidRPr="0076373E" w:rsidRDefault="00E35C9A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</w:t>
            </w:r>
            <w:r w:rsidR="003F3E81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DE6B8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252A58E9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CF104" w14:textId="2BA1327E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Data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09E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2FE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Slave</w:t>
            </w:r>
          </w:p>
          <w:p w14:paraId="1497F8A4" w14:textId="3AEDA078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- A normal shift Register with MOSI as its IL and 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 as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its IR.</w:t>
            </w:r>
          </w:p>
        </w:tc>
      </w:tr>
    </w:tbl>
    <w:p w14:paraId="1C5C5640" w14:textId="09BA9D37" w:rsidR="00412E84" w:rsidRDefault="00412E84" w:rsidP="00412E84">
      <w:pPr>
        <w:rPr>
          <w:sz w:val="28"/>
          <w:szCs w:val="28"/>
        </w:rPr>
      </w:pPr>
    </w:p>
    <w:p w14:paraId="1D658EDF" w14:textId="0C8914BD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lastRenderedPageBreak/>
        <w:t>C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5C26CEA3" w14:textId="33C033C4" w:rsidR="00412E84" w:rsidRPr="000D2F9E" w:rsidRDefault="000D2F9E" w:rsidP="000D2F9E">
      <w:pPr>
        <w:ind w:left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1) </w:t>
      </w:r>
      <w:r w:rsidR="00412E84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CS:</w:t>
      </w:r>
    </w:p>
    <w:p w14:paraId="57D223F2" w14:textId="35CC5E4D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start of the transmission.</w:t>
      </w:r>
    </w:p>
    <w:p w14:paraId="7E00C0CE" w14:textId="564B01F4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The Slave loads the data that will be transmitted into the register.</w:t>
      </w:r>
    </w:p>
    <w:p w14:paraId="7DF18F86" w14:textId="6185C512" w:rsidR="00412E84" w:rsidRPr="000D2F9E" w:rsidRDefault="00412E84" w:rsidP="000D2F9E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CS:</w:t>
      </w:r>
    </w:p>
    <w:p w14:paraId="371C0F13" w14:textId="5120130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end of the transmission</w:t>
      </w:r>
    </w:p>
    <w:p w14:paraId="72B12CB1" w14:textId="00D78664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et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ting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MISO to high-z.</w:t>
      </w:r>
    </w:p>
    <w:p w14:paraId="120C7060" w14:textId="77777777" w:rsidR="00412E84" w:rsidRPr="000D2F9E" w:rsidRDefault="00412E84" w:rsidP="000D2F9E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62B2077D" w14:textId="0597E662" w:rsidR="00412E84" w:rsidRPr="000D2F9E" w:rsidRDefault="00412E84" w:rsidP="00664C2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D028E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LSB in the register into the MISO.</w:t>
      </w:r>
    </w:p>
    <w:p w14:paraId="62D628F1" w14:textId="77777777" w:rsidR="00412E84" w:rsidRPr="000D2F9E" w:rsidRDefault="00412E84" w:rsidP="000D2F9E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4CED90EC" w14:textId="26BB43EB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MOSI bit into the Register from the left.</w:t>
      </w:r>
    </w:p>
    <w:p w14:paraId="50EDCFC0" w14:textId="51BC351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pdating the SlaveDataReceived to contain the same bits as the Register.</w:t>
      </w:r>
    </w:p>
    <w:p w14:paraId="41E33A70" w14:textId="06CC32B7" w:rsidR="00ED0C49" w:rsidRDefault="00ED0C49" w:rsidP="00C12663">
      <w:pPr>
        <w:rPr>
          <w:sz w:val="28"/>
          <w:szCs w:val="28"/>
        </w:rPr>
      </w:pPr>
    </w:p>
    <w:p w14:paraId="62C256C4" w14:textId="5487978F" w:rsidR="001C2CB6" w:rsidRDefault="001C2CB6" w:rsidP="00C12663">
      <w:pPr>
        <w:rPr>
          <w:sz w:val="28"/>
          <w:szCs w:val="28"/>
        </w:rPr>
      </w:pPr>
    </w:p>
    <w:p w14:paraId="70CE3A8A" w14:textId="32A8A80F" w:rsidR="001C2CB6" w:rsidRDefault="001C2CB6" w:rsidP="00C12663">
      <w:pPr>
        <w:rPr>
          <w:sz w:val="28"/>
          <w:szCs w:val="28"/>
        </w:rPr>
      </w:pPr>
    </w:p>
    <w:p w14:paraId="0B441EE5" w14:textId="4F61E9B1" w:rsidR="001C2CB6" w:rsidRDefault="001C2CB6" w:rsidP="00C12663">
      <w:pPr>
        <w:rPr>
          <w:sz w:val="28"/>
          <w:szCs w:val="28"/>
        </w:rPr>
      </w:pPr>
    </w:p>
    <w:p w14:paraId="7A4F1579" w14:textId="46F7AB8F" w:rsidR="001C2CB6" w:rsidRDefault="001C2CB6" w:rsidP="00C12663">
      <w:pPr>
        <w:rPr>
          <w:sz w:val="28"/>
          <w:szCs w:val="28"/>
        </w:rPr>
      </w:pPr>
    </w:p>
    <w:p w14:paraId="267D564E" w14:textId="3164C182" w:rsidR="001C2CB6" w:rsidRDefault="001C2CB6" w:rsidP="00C12663">
      <w:pPr>
        <w:rPr>
          <w:sz w:val="28"/>
          <w:szCs w:val="28"/>
        </w:rPr>
      </w:pPr>
    </w:p>
    <w:p w14:paraId="01606389" w14:textId="69D720EF" w:rsidR="001C2CB6" w:rsidRDefault="001C2CB6" w:rsidP="00C12663">
      <w:pPr>
        <w:rPr>
          <w:sz w:val="28"/>
          <w:szCs w:val="28"/>
        </w:rPr>
      </w:pPr>
    </w:p>
    <w:p w14:paraId="7D176A6E" w14:textId="065B0210" w:rsidR="001C2CB6" w:rsidRDefault="001C2CB6" w:rsidP="00C12663">
      <w:pPr>
        <w:rPr>
          <w:sz w:val="28"/>
          <w:szCs w:val="28"/>
        </w:rPr>
      </w:pPr>
    </w:p>
    <w:p w14:paraId="6C6ADC47" w14:textId="5A918009" w:rsidR="001C2CB6" w:rsidRDefault="001C2CB6" w:rsidP="00C12663">
      <w:pPr>
        <w:rPr>
          <w:sz w:val="28"/>
          <w:szCs w:val="28"/>
        </w:rPr>
      </w:pPr>
    </w:p>
    <w:p w14:paraId="1AE9B702" w14:textId="131E841F" w:rsidR="001C2CB6" w:rsidRDefault="001C2CB6" w:rsidP="00C12663">
      <w:pPr>
        <w:rPr>
          <w:sz w:val="28"/>
          <w:szCs w:val="28"/>
        </w:rPr>
      </w:pPr>
    </w:p>
    <w:p w14:paraId="14BF5C2D" w14:textId="77777777" w:rsidR="001C2CB6" w:rsidRDefault="001C2CB6" w:rsidP="00C12663">
      <w:pPr>
        <w:rPr>
          <w:sz w:val="28"/>
          <w:szCs w:val="28"/>
        </w:rPr>
      </w:pPr>
    </w:p>
    <w:p w14:paraId="4C6D1190" w14:textId="77777777" w:rsidR="00BB5007" w:rsidRDefault="00BB5007" w:rsidP="00C12663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18654FE" w14:textId="77777777" w:rsidR="00BB5829" w:rsidRDefault="00BB582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</w:p>
    <w:p w14:paraId="345B3D0C" w14:textId="5D856526" w:rsidR="00412E84" w:rsidRPr="00244C71" w:rsidRDefault="00ED0C4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 xml:space="preserve">Part IV: </w:t>
      </w:r>
      <w:r w:rsidR="00412E84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Self-Checking Testbench for the Slave Module</w:t>
      </w:r>
    </w:p>
    <w:p w14:paraId="2B41B8DF" w14:textId="0E693B69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172D9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 and </w:t>
      </w:r>
      <w:r w:rsidR="00F97529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 Signals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780"/>
        <w:gridCol w:w="2610"/>
        <w:gridCol w:w="3960"/>
      </w:tblGrid>
      <w:tr w:rsidR="00412E84" w14:paraId="7C11485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E0FBE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E9F80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9C32B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746B55D6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2592D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E62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0E845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793A773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EA7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2E5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F8F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0A2F54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93F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8BD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5163E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3C537D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A94F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72EB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7F5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82769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BBB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2165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0E5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</w:t>
            </w:r>
          </w:p>
        </w:tc>
      </w:tr>
      <w:tr w:rsidR="00412E84" w14:paraId="23E1F08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D7DE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35C4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828C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738DA50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448F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ataReceive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0569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wire [7:0]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5D7E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 module</w:t>
            </w:r>
          </w:p>
        </w:tc>
      </w:tr>
      <w:tr w:rsidR="00412E84" w14:paraId="4BD39A79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C12A5" w14:textId="77777777" w:rsidR="00412E84" w:rsidRPr="00F06AB3" w:rsidRDefault="00412E84" w:rsidP="0097791A">
            <w:pPr>
              <w:jc w:val="both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xpectedMasterDataToReceiv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06C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4DB0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Master is expected to receive at the end of transmission</w:t>
            </w:r>
          </w:p>
        </w:tc>
      </w:tr>
      <w:tr w:rsidR="00412E84" w14:paraId="7A72015B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9E24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Master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9D0B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82AE2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4-element array of 8-bit data which is expected to be sent by Master in transmission </w:t>
            </w:r>
          </w:p>
        </w:tc>
      </w:tr>
      <w:tr w:rsidR="00412E84" w14:paraId="400B1DF4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AF7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Slave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2AB58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494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4-element array of 8-bit data which is an input to Slave in transmission (slaveDataToSend)</w:t>
            </w:r>
          </w:p>
        </w:tc>
      </w:tr>
    </w:tbl>
    <w:p w14:paraId="24686634" w14:textId="68C6F28B" w:rsidR="00412E84" w:rsidRPr="0089443E" w:rsidRDefault="00412E84" w:rsidP="00F06AB3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836CB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23E48C10" w14:textId="77777777" w:rsidR="00F06AB3" w:rsidRDefault="00412E84" w:rsidP="00F06AB3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ing Local and unported signals:</w:t>
      </w:r>
    </w:p>
    <w:p w14:paraId="451E436A" w14:textId="35C3AF79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e CS with 1 then 0 (triggering falling edge of CS).</w:t>
      </w:r>
    </w:p>
    <w:p w14:paraId="4A37E55C" w14:textId="77777777" w:rsidR="00F06AB3" w:rsidRDefault="00412E84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 initialize input data loaded to Slave.</w:t>
      </w:r>
    </w:p>
    <w:p w14:paraId="5E18AF33" w14:textId="03896D6F" w:rsidR="00412E84" w:rsidRPr="00F06AB3" w:rsidRDefault="004A4C8A" w:rsidP="00F06AB3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Set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CS =1:</w:t>
      </w:r>
    </w:p>
    <w:p w14:paraId="7406176F" w14:textId="2F126637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Triggering rising edge of CS.</w:t>
      </w:r>
    </w:p>
    <w:p w14:paraId="1B7F42BC" w14:textId="61835BE5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Checking if data received and sent by Slave is as Expected and display an indicative message</w:t>
      </w:r>
      <w:r w:rsidR="00C12663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7C2FDD37" w14:textId="59FCAC6B" w:rsidR="00412E84" w:rsidRPr="00F06AB3" w:rsidRDefault="00412E84" w:rsidP="00F06AB3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mimicking the shifting process of Master):</w:t>
      </w:r>
    </w:p>
    <w:p w14:paraId="0CEDAD6A" w14:textId="77777777" w:rsid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Setting MOSI wi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th</m:t>
            </m:r>
          </m:sub>
        </m:sSub>
      </m:oMath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it of testcase_MasterDataToSend.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</w:p>
    <w:p w14:paraId="032795CC" w14:textId="68081FAE" w:rsidR="00412E84" w:rsidRP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crease i by 1.</w:t>
      </w:r>
    </w:p>
    <w:p w14:paraId="1F1C9898" w14:textId="77777777" w:rsidR="00C12663" w:rsidRDefault="00412E84" w:rsidP="00C12663">
      <w:pPr>
        <w:pStyle w:val="ListParagraph"/>
        <w:numPr>
          <w:ilvl w:val="0"/>
          <w:numId w:val="20"/>
        </w:numPr>
        <w:spacing w:line="256" w:lineRule="auto"/>
        <w:ind w:left="630"/>
        <w:rPr>
          <w:sz w:val="28"/>
          <w:szCs w:val="28"/>
        </w:rPr>
      </w:pPr>
      <w:r>
        <w:rPr>
          <w:sz w:val="28"/>
          <w:szCs w:val="28"/>
        </w:rPr>
        <w:t>At the falling edge of SCLK (sampling process):</w:t>
      </w:r>
    </w:p>
    <w:p w14:paraId="047E5796" w14:textId="16E89E96" w:rsidR="00412E84" w:rsidRDefault="00C12663" w:rsidP="00F06AB3">
      <w:pPr>
        <w:spacing w:line="256" w:lineRule="auto"/>
        <w:ind w:left="1440"/>
        <w:rPr>
          <w:sz w:val="28"/>
          <w:szCs w:val="28"/>
        </w:rPr>
      </w:pPr>
      <w:r w:rsidRPr="00C12663">
        <w:rPr>
          <w:sz w:val="28"/>
          <w:szCs w:val="28"/>
        </w:rPr>
        <w:lastRenderedPageBreak/>
        <w:t xml:space="preserve">- </w:t>
      </w:r>
      <w:r w:rsidR="00790703">
        <w:rPr>
          <w:sz w:val="28"/>
          <w:szCs w:val="28"/>
        </w:rPr>
        <w:t>U</w:t>
      </w:r>
      <w:r w:rsidR="00412E84" w:rsidRPr="00C12663">
        <w:rPr>
          <w:sz w:val="28"/>
          <w:szCs w:val="28"/>
        </w:rPr>
        <w:t>pdating the ExpectedMasterDataToReceive</w:t>
      </w:r>
      <w:r>
        <w:rPr>
          <w:sz w:val="28"/>
          <w:szCs w:val="28"/>
        </w:rPr>
        <w:t xml:space="preserve"> </w:t>
      </w:r>
      <w:r w:rsidR="00412E84">
        <w:rPr>
          <w:sz w:val="28"/>
          <w:szCs w:val="28"/>
        </w:rPr>
        <w:t>to contain all the bits shifted b</w:t>
      </w:r>
      <w:r w:rsidR="004C7752">
        <w:rPr>
          <w:sz w:val="28"/>
          <w:szCs w:val="28"/>
        </w:rPr>
        <w:t xml:space="preserve">y </w:t>
      </w:r>
      <w:r w:rsidR="00412E84">
        <w:rPr>
          <w:sz w:val="28"/>
          <w:szCs w:val="28"/>
        </w:rPr>
        <w:t>Slave and sampled by Master.</w:t>
      </w:r>
    </w:p>
    <w:p w14:paraId="7DF2D3C1" w14:textId="70E7CCB7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drawing>
          <wp:anchor distT="0" distB="0" distL="114300" distR="114300" simplePos="0" relativeHeight="251654144" behindDoc="1" locked="0" layoutInCell="1" allowOverlap="1" wp14:anchorId="25D100BA" wp14:editId="187F6C2C">
            <wp:simplePos x="0" y="0"/>
            <wp:positionH relativeFrom="margin">
              <wp:posOffset>-55880</wp:posOffset>
            </wp:positionH>
            <wp:positionV relativeFrom="paragraph">
              <wp:posOffset>353695</wp:posOffset>
            </wp:positionV>
            <wp:extent cx="6115050" cy="3224530"/>
            <wp:effectExtent l="0" t="0" r="0" b="0"/>
            <wp:wrapTight wrapText="bothSides">
              <wp:wrapPolygon edited="0">
                <wp:start x="0" y="0"/>
                <wp:lineTo x="0" y="21438"/>
                <wp:lineTo x="21533" y="21438"/>
                <wp:lineTo x="2153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224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E15A567" wp14:editId="0584C502">
                <wp:simplePos x="0" y="0"/>
                <wp:positionH relativeFrom="column">
                  <wp:posOffset>-90805</wp:posOffset>
                </wp:positionH>
                <wp:positionV relativeFrom="paragraph">
                  <wp:posOffset>270510</wp:posOffset>
                </wp:positionV>
                <wp:extent cx="6782435" cy="3697605"/>
                <wp:effectExtent l="0" t="0" r="1841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2435" cy="36969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263775" id="Rectangle 10" o:spid="_x0000_s1026" style="position:absolute;margin-left:-7.15pt;margin-top:21.3pt;width:534.05pt;height:29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" filled="f" strokecolor="#1f3763 [1604]" strokeweight="1pt"/>
            </w:pict>
          </mc:Fallback>
        </mc:AlternateContent>
      </w:r>
      <w:r w:rsidR="00E95DB4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C. 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Simulation of Slave: </w:t>
      </w:r>
    </w:p>
    <w:p w14:paraId="67B29124" w14:textId="633D029B" w:rsidR="00412E84" w:rsidRDefault="00412E84" w:rsidP="00412E84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F774558" wp14:editId="487D5CFC">
                <wp:simplePos x="0" y="0"/>
                <wp:positionH relativeFrom="margin">
                  <wp:align>center</wp:align>
                </wp:positionH>
                <wp:positionV relativeFrom="paragraph">
                  <wp:posOffset>3761105</wp:posOffset>
                </wp:positionV>
                <wp:extent cx="3434715" cy="167005"/>
                <wp:effectExtent l="0" t="0" r="13335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6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9336C" id="Rectangle 12" o:spid="_x0000_s1026" style="position:absolute;margin-left:0;margin-top:296.15pt;width:270.45pt;height:13.15pt;z-index: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" filled="f" strokecolor="#2f528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DAC3483" wp14:editId="4A188607">
                <wp:simplePos x="0" y="0"/>
                <wp:positionH relativeFrom="margin">
                  <wp:align>center</wp:align>
                </wp:positionH>
                <wp:positionV relativeFrom="paragraph">
                  <wp:posOffset>3764280</wp:posOffset>
                </wp:positionV>
                <wp:extent cx="1104900" cy="198755"/>
                <wp:effectExtent l="0" t="0" r="0" b="10795"/>
                <wp:wrapTight wrapText="bothSides">
                  <wp:wrapPolygon edited="0">
                    <wp:start x="0" y="0"/>
                    <wp:lineTo x="0" y="20703"/>
                    <wp:lineTo x="21228" y="20703"/>
                    <wp:lineTo x="2122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98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D2DB4C" w14:textId="0DA9B0AC" w:rsidR="00412E84" w:rsidRDefault="00412E84" w:rsidP="00412E84">
                            <w:pPr>
                              <w:pStyle w:val="Caption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>Figure</w:t>
                            </w:r>
                            <w:r w:rsidR="00001E9A">
                              <w:t xml:space="preserve"> </w:t>
                            </w:r>
                            <w:r w:rsidR="00DA73DE">
                              <w:t>3</w:t>
                            </w:r>
                            <w:r>
                              <w:t>: Wav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C348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0;margin-top:296.4pt;width:87pt;height:15.65pt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" filled="f" stroked="f">
                <v:textbox inset="0,0,0,0">
                  <w:txbxContent>
                    <w:p w14:paraId="7AD2DB4C" w14:textId="0DA9B0AC" w:rsidR="00412E84" w:rsidRDefault="00412E84" w:rsidP="00412E84">
                      <w:pPr>
                        <w:pStyle w:val="Caption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>Figure</w:t>
                      </w:r>
                      <w:r w:rsidR="00001E9A">
                        <w:t xml:space="preserve"> </w:t>
                      </w:r>
                      <w:r w:rsidR="00DA73DE">
                        <w:t>3</w:t>
                      </w:r>
                      <w:r>
                        <w:t>: Wave for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8F0CA3" wp14:editId="0491BE9D">
                <wp:simplePos x="0" y="0"/>
                <wp:positionH relativeFrom="column">
                  <wp:posOffset>-154305</wp:posOffset>
                </wp:positionH>
                <wp:positionV relativeFrom="paragraph">
                  <wp:posOffset>4100830</wp:posOffset>
                </wp:positionV>
                <wp:extent cx="6822440" cy="3267710"/>
                <wp:effectExtent l="0" t="0" r="16510" b="279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1805" cy="3267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3E559F" id="Rectangle 4" o:spid="_x0000_s1026" style="position:absolute;margin-left:-12.15pt;margin-top:322.9pt;width:537.2pt;height:25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" filled="f" strokecolor="#2f528f" strokeweight="1pt"/>
            </w:pict>
          </mc:Fallback>
        </mc:AlternateContent>
      </w:r>
    </w:p>
    <w:p w14:paraId="504E61D6" w14:textId="0F47AEC9" w:rsidR="00412E84" w:rsidRPr="000F1CA8" w:rsidRDefault="00BB5007" w:rsidP="000F1CA8">
      <w:pPr>
        <w:ind w:left="720" w:hanging="90"/>
        <w:rPr>
          <w:sz w:val="28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4C31F" wp14:editId="263EEAF1">
                <wp:simplePos x="0" y="0"/>
                <wp:positionH relativeFrom="page">
                  <wp:posOffset>1935480</wp:posOffset>
                </wp:positionH>
                <wp:positionV relativeFrom="paragraph">
                  <wp:posOffset>6719570</wp:posOffset>
                </wp:positionV>
                <wp:extent cx="3434715" cy="281940"/>
                <wp:effectExtent l="0" t="0" r="13335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819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D03289" w14:textId="77777777" w:rsidR="004C7752" w:rsidRDefault="004C7752" w:rsidP="004C7752">
                            <w:pPr>
                              <w:pStyle w:val="Caption"/>
                              <w:jc w:val="center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>Figure 4: Displayed Messages</w:t>
                            </w:r>
                          </w:p>
                          <w:p w14:paraId="360B6767" w14:textId="77777777" w:rsidR="004C7752" w:rsidRDefault="004C7752" w:rsidP="004C77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4C31F" id="Rectangle 6" o:spid="_x0000_s1028" style="position:absolute;left:0;text-align:left;margin-left:152.4pt;margin-top:529.1pt;width:270.45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" filled="f" strokecolor="#1f3763 [1604]" strokeweight="1pt">
                <v:textbox>
                  <w:txbxContent>
                    <w:p w14:paraId="5AD03289" w14:textId="77777777" w:rsidR="004C7752" w:rsidRDefault="004C7752" w:rsidP="004C7752">
                      <w:pPr>
                        <w:pStyle w:val="Caption"/>
                        <w:jc w:val="center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>Figure 4: Displayed Messages</w:t>
                      </w:r>
                    </w:p>
                    <w:p w14:paraId="360B6767" w14:textId="77777777" w:rsidR="004C7752" w:rsidRDefault="004C7752" w:rsidP="004C7752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1A2764">
        <w:rPr>
          <w:noProof/>
        </w:rPr>
        <w:drawing>
          <wp:anchor distT="0" distB="0" distL="114300" distR="114300" simplePos="0" relativeHeight="251662336" behindDoc="1" locked="0" layoutInCell="1" allowOverlap="1" wp14:anchorId="72673CA9" wp14:editId="3776ABFB">
            <wp:simplePos x="0" y="0"/>
            <wp:positionH relativeFrom="page">
              <wp:posOffset>1032510</wp:posOffset>
            </wp:positionH>
            <wp:positionV relativeFrom="paragraph">
              <wp:posOffset>3887470</wp:posOffset>
            </wp:positionV>
            <wp:extent cx="6115050" cy="2793365"/>
            <wp:effectExtent l="0" t="0" r="0" b="6985"/>
            <wp:wrapTight wrapText="bothSides">
              <wp:wrapPolygon edited="0">
                <wp:start x="0" y="0"/>
                <wp:lineTo x="0" y="21507"/>
                <wp:lineTo x="21533" y="21507"/>
                <wp:lineTo x="215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" t="-746" b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793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12E84" w:rsidRPr="000F1CA8" w:rsidSect="008B101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47AD4" w14:textId="77777777" w:rsidR="00B37724" w:rsidRDefault="00B37724" w:rsidP="00FB18B0">
      <w:pPr>
        <w:spacing w:after="0" w:line="240" w:lineRule="auto"/>
      </w:pPr>
      <w:r>
        <w:separator/>
      </w:r>
    </w:p>
  </w:endnote>
  <w:endnote w:type="continuationSeparator" w:id="0">
    <w:p w14:paraId="328D3F22" w14:textId="77777777" w:rsidR="00B37724" w:rsidRDefault="00B37724" w:rsidP="00FB18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9E98E3" w14:textId="77777777" w:rsidR="00B37724" w:rsidRDefault="00B37724" w:rsidP="00FB18B0">
      <w:pPr>
        <w:spacing w:after="0" w:line="240" w:lineRule="auto"/>
      </w:pPr>
      <w:r>
        <w:separator/>
      </w:r>
    </w:p>
  </w:footnote>
  <w:footnote w:type="continuationSeparator" w:id="0">
    <w:p w14:paraId="191D42F8" w14:textId="77777777" w:rsidR="00B37724" w:rsidRDefault="00B37724" w:rsidP="00FB18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04684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C75C2"/>
    <w:multiLevelType w:val="hybridMultilevel"/>
    <w:tmpl w:val="E3B8B97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B0769"/>
    <w:multiLevelType w:val="hybridMultilevel"/>
    <w:tmpl w:val="55668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B7F31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115DC3"/>
    <w:multiLevelType w:val="hybridMultilevel"/>
    <w:tmpl w:val="04FC8108"/>
    <w:lvl w:ilvl="0" w:tplc="520056D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E4C0B"/>
    <w:multiLevelType w:val="hybridMultilevel"/>
    <w:tmpl w:val="98A6A8C0"/>
    <w:lvl w:ilvl="0" w:tplc="1E261C7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B581A"/>
    <w:multiLevelType w:val="hybridMultilevel"/>
    <w:tmpl w:val="2EC49C08"/>
    <w:lvl w:ilvl="0" w:tplc="069A8E2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8D5A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1D679D3"/>
    <w:multiLevelType w:val="hybridMultilevel"/>
    <w:tmpl w:val="08BA14D0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0126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6D40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B2E3FB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0C2383E"/>
    <w:multiLevelType w:val="hybridMultilevel"/>
    <w:tmpl w:val="8ABE1C92"/>
    <w:lvl w:ilvl="0" w:tplc="F8D0E4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3E510FE"/>
    <w:multiLevelType w:val="hybridMultilevel"/>
    <w:tmpl w:val="A4140FCE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580D2D"/>
    <w:multiLevelType w:val="hybridMultilevel"/>
    <w:tmpl w:val="A2CCE98A"/>
    <w:lvl w:ilvl="0" w:tplc="1D10736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8933BB"/>
    <w:multiLevelType w:val="hybridMultilevel"/>
    <w:tmpl w:val="A1F81D60"/>
    <w:lvl w:ilvl="0" w:tplc="98B6F2EA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5911EF"/>
    <w:multiLevelType w:val="hybridMultilevel"/>
    <w:tmpl w:val="7020069C"/>
    <w:lvl w:ilvl="0" w:tplc="830CEAF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5A283D"/>
    <w:multiLevelType w:val="hybridMultilevel"/>
    <w:tmpl w:val="9692FE6E"/>
    <w:lvl w:ilvl="0" w:tplc="8092E9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372E5"/>
    <w:multiLevelType w:val="hybridMultilevel"/>
    <w:tmpl w:val="FB2A1B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05473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10"/>
  </w:num>
  <w:num w:numId="5">
    <w:abstractNumId w:val="7"/>
  </w:num>
  <w:num w:numId="6">
    <w:abstractNumId w:val="9"/>
  </w:num>
  <w:num w:numId="7">
    <w:abstractNumId w:val="11"/>
  </w:num>
  <w:num w:numId="8">
    <w:abstractNumId w:val="17"/>
  </w:num>
  <w:num w:numId="9">
    <w:abstractNumId w:val="4"/>
  </w:num>
  <w:num w:numId="10">
    <w:abstractNumId w:val="0"/>
  </w:num>
  <w:num w:numId="11">
    <w:abstractNumId w:val="5"/>
  </w:num>
  <w:num w:numId="12">
    <w:abstractNumId w:val="14"/>
  </w:num>
  <w:num w:numId="13">
    <w:abstractNumId w:val="16"/>
  </w:num>
  <w:num w:numId="14">
    <w:abstractNumId w:val="12"/>
  </w:num>
  <w:num w:numId="15">
    <w:abstractNumId w:val="6"/>
  </w:num>
  <w:num w:numId="16">
    <w:abstractNumId w:val="15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18"/>
  </w:num>
  <w:num w:numId="23">
    <w:abstractNumId w:val="8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Y1MTIwMTY2MzZR0lEKTi0uzszPAykwqgUATvt4ySwAAAA="/>
  </w:docVars>
  <w:rsids>
    <w:rsidRoot w:val="003017D9"/>
    <w:rsid w:val="00001E9A"/>
    <w:rsid w:val="00003EFA"/>
    <w:rsid w:val="00027B9D"/>
    <w:rsid w:val="00041840"/>
    <w:rsid w:val="00046456"/>
    <w:rsid w:val="000621B7"/>
    <w:rsid w:val="00081F6E"/>
    <w:rsid w:val="000838D6"/>
    <w:rsid w:val="000D2F9E"/>
    <w:rsid w:val="000D590E"/>
    <w:rsid w:val="000F1CA8"/>
    <w:rsid w:val="000F4240"/>
    <w:rsid w:val="00121DE1"/>
    <w:rsid w:val="001228FD"/>
    <w:rsid w:val="00123106"/>
    <w:rsid w:val="001330EE"/>
    <w:rsid w:val="00133B48"/>
    <w:rsid w:val="00152778"/>
    <w:rsid w:val="0015330A"/>
    <w:rsid w:val="0016737B"/>
    <w:rsid w:val="00171870"/>
    <w:rsid w:val="00172D94"/>
    <w:rsid w:val="001835A5"/>
    <w:rsid w:val="00184192"/>
    <w:rsid w:val="001858D3"/>
    <w:rsid w:val="001976A7"/>
    <w:rsid w:val="001A101D"/>
    <w:rsid w:val="001A2764"/>
    <w:rsid w:val="001C2CB6"/>
    <w:rsid w:val="001C7342"/>
    <w:rsid w:val="001E103F"/>
    <w:rsid w:val="001E2529"/>
    <w:rsid w:val="002109CD"/>
    <w:rsid w:val="00214C1C"/>
    <w:rsid w:val="00244C71"/>
    <w:rsid w:val="00273592"/>
    <w:rsid w:val="0028073A"/>
    <w:rsid w:val="002849DD"/>
    <w:rsid w:val="00291086"/>
    <w:rsid w:val="002A1169"/>
    <w:rsid w:val="002A3574"/>
    <w:rsid w:val="002A68D5"/>
    <w:rsid w:val="002D028E"/>
    <w:rsid w:val="002D28FC"/>
    <w:rsid w:val="002D4BA4"/>
    <w:rsid w:val="002E0224"/>
    <w:rsid w:val="003017D9"/>
    <w:rsid w:val="00313C22"/>
    <w:rsid w:val="003709D4"/>
    <w:rsid w:val="00373367"/>
    <w:rsid w:val="00384245"/>
    <w:rsid w:val="00390EAD"/>
    <w:rsid w:val="00394B2F"/>
    <w:rsid w:val="003B32FC"/>
    <w:rsid w:val="003B3B70"/>
    <w:rsid w:val="003B5C38"/>
    <w:rsid w:val="003C095A"/>
    <w:rsid w:val="003E1D6F"/>
    <w:rsid w:val="003F1B87"/>
    <w:rsid w:val="003F3E81"/>
    <w:rsid w:val="00403325"/>
    <w:rsid w:val="00405C2F"/>
    <w:rsid w:val="00412BCA"/>
    <w:rsid w:val="00412E84"/>
    <w:rsid w:val="004143DC"/>
    <w:rsid w:val="00414E27"/>
    <w:rsid w:val="004225FA"/>
    <w:rsid w:val="00423683"/>
    <w:rsid w:val="00425B1F"/>
    <w:rsid w:val="00431A6F"/>
    <w:rsid w:val="00433802"/>
    <w:rsid w:val="0044112B"/>
    <w:rsid w:val="004454E3"/>
    <w:rsid w:val="0044711C"/>
    <w:rsid w:val="00452FC2"/>
    <w:rsid w:val="004604DE"/>
    <w:rsid w:val="0046551D"/>
    <w:rsid w:val="004716A0"/>
    <w:rsid w:val="00476317"/>
    <w:rsid w:val="00491AE4"/>
    <w:rsid w:val="004A102B"/>
    <w:rsid w:val="004A439A"/>
    <w:rsid w:val="004A4C8A"/>
    <w:rsid w:val="004B092E"/>
    <w:rsid w:val="004C17A7"/>
    <w:rsid w:val="004C6BAD"/>
    <w:rsid w:val="004C7752"/>
    <w:rsid w:val="004D0E2E"/>
    <w:rsid w:val="004D3759"/>
    <w:rsid w:val="004D7CE6"/>
    <w:rsid w:val="004F39F3"/>
    <w:rsid w:val="00500848"/>
    <w:rsid w:val="005136AA"/>
    <w:rsid w:val="00514790"/>
    <w:rsid w:val="005236C2"/>
    <w:rsid w:val="00542216"/>
    <w:rsid w:val="00561DB2"/>
    <w:rsid w:val="005621E0"/>
    <w:rsid w:val="00562E57"/>
    <w:rsid w:val="00574342"/>
    <w:rsid w:val="005A59FA"/>
    <w:rsid w:val="005C3E1A"/>
    <w:rsid w:val="005C7A49"/>
    <w:rsid w:val="00601E05"/>
    <w:rsid w:val="006302BF"/>
    <w:rsid w:val="00632A3C"/>
    <w:rsid w:val="00653723"/>
    <w:rsid w:val="00655655"/>
    <w:rsid w:val="00664C23"/>
    <w:rsid w:val="0067216C"/>
    <w:rsid w:val="00676B83"/>
    <w:rsid w:val="00684A59"/>
    <w:rsid w:val="006922B9"/>
    <w:rsid w:val="00692A9E"/>
    <w:rsid w:val="006B13DC"/>
    <w:rsid w:val="006D6A49"/>
    <w:rsid w:val="006F2180"/>
    <w:rsid w:val="006F5E4F"/>
    <w:rsid w:val="00700283"/>
    <w:rsid w:val="00753DBA"/>
    <w:rsid w:val="00757A7A"/>
    <w:rsid w:val="0076373E"/>
    <w:rsid w:val="00774252"/>
    <w:rsid w:val="007753E3"/>
    <w:rsid w:val="007755C5"/>
    <w:rsid w:val="00790703"/>
    <w:rsid w:val="007A4758"/>
    <w:rsid w:val="007B153C"/>
    <w:rsid w:val="007C0110"/>
    <w:rsid w:val="007E1013"/>
    <w:rsid w:val="007E4DE9"/>
    <w:rsid w:val="007F3D8D"/>
    <w:rsid w:val="007F4662"/>
    <w:rsid w:val="0081001F"/>
    <w:rsid w:val="00812D1F"/>
    <w:rsid w:val="00836CB4"/>
    <w:rsid w:val="008415CC"/>
    <w:rsid w:val="00842E21"/>
    <w:rsid w:val="008478E5"/>
    <w:rsid w:val="0089443E"/>
    <w:rsid w:val="00895E7D"/>
    <w:rsid w:val="008A59F8"/>
    <w:rsid w:val="008B0630"/>
    <w:rsid w:val="008B1014"/>
    <w:rsid w:val="008D250B"/>
    <w:rsid w:val="008E5DD4"/>
    <w:rsid w:val="008F43B3"/>
    <w:rsid w:val="008F7E7E"/>
    <w:rsid w:val="00917E08"/>
    <w:rsid w:val="00941DE5"/>
    <w:rsid w:val="00970C19"/>
    <w:rsid w:val="0097791A"/>
    <w:rsid w:val="00991899"/>
    <w:rsid w:val="009945CA"/>
    <w:rsid w:val="009B2732"/>
    <w:rsid w:val="009D2404"/>
    <w:rsid w:val="009D68C3"/>
    <w:rsid w:val="009E55BE"/>
    <w:rsid w:val="00A03B11"/>
    <w:rsid w:val="00A05748"/>
    <w:rsid w:val="00A1144B"/>
    <w:rsid w:val="00A24D27"/>
    <w:rsid w:val="00A26438"/>
    <w:rsid w:val="00A30256"/>
    <w:rsid w:val="00A35BAB"/>
    <w:rsid w:val="00A35F2F"/>
    <w:rsid w:val="00A417A7"/>
    <w:rsid w:val="00A77F6F"/>
    <w:rsid w:val="00A96BC4"/>
    <w:rsid w:val="00AB411E"/>
    <w:rsid w:val="00AB72D3"/>
    <w:rsid w:val="00AD3D83"/>
    <w:rsid w:val="00AE1080"/>
    <w:rsid w:val="00AE3EA4"/>
    <w:rsid w:val="00AF5F97"/>
    <w:rsid w:val="00B03A36"/>
    <w:rsid w:val="00B04FBC"/>
    <w:rsid w:val="00B204B0"/>
    <w:rsid w:val="00B24317"/>
    <w:rsid w:val="00B37724"/>
    <w:rsid w:val="00B555C8"/>
    <w:rsid w:val="00B57476"/>
    <w:rsid w:val="00B6361B"/>
    <w:rsid w:val="00B678DD"/>
    <w:rsid w:val="00B84C39"/>
    <w:rsid w:val="00BB5007"/>
    <w:rsid w:val="00BB5829"/>
    <w:rsid w:val="00BB7463"/>
    <w:rsid w:val="00BD0FD2"/>
    <w:rsid w:val="00BD2064"/>
    <w:rsid w:val="00C008C2"/>
    <w:rsid w:val="00C12663"/>
    <w:rsid w:val="00C20AB3"/>
    <w:rsid w:val="00C329B5"/>
    <w:rsid w:val="00C41955"/>
    <w:rsid w:val="00C42D90"/>
    <w:rsid w:val="00C440B8"/>
    <w:rsid w:val="00C472A2"/>
    <w:rsid w:val="00C65EBA"/>
    <w:rsid w:val="00C808CF"/>
    <w:rsid w:val="00C87BD2"/>
    <w:rsid w:val="00C9218F"/>
    <w:rsid w:val="00CA0A42"/>
    <w:rsid w:val="00CC6D67"/>
    <w:rsid w:val="00CC7201"/>
    <w:rsid w:val="00CC7CE2"/>
    <w:rsid w:val="00CD4C09"/>
    <w:rsid w:val="00CD6F7E"/>
    <w:rsid w:val="00CE11CC"/>
    <w:rsid w:val="00CF14D3"/>
    <w:rsid w:val="00D02B44"/>
    <w:rsid w:val="00D06CF2"/>
    <w:rsid w:val="00D23EAC"/>
    <w:rsid w:val="00D37FF7"/>
    <w:rsid w:val="00D40F4E"/>
    <w:rsid w:val="00D41095"/>
    <w:rsid w:val="00D56D6C"/>
    <w:rsid w:val="00D60548"/>
    <w:rsid w:val="00D70353"/>
    <w:rsid w:val="00D71E3F"/>
    <w:rsid w:val="00D725B2"/>
    <w:rsid w:val="00D86D3E"/>
    <w:rsid w:val="00DA73DE"/>
    <w:rsid w:val="00DB007F"/>
    <w:rsid w:val="00DB0B73"/>
    <w:rsid w:val="00DB716A"/>
    <w:rsid w:val="00DC17ED"/>
    <w:rsid w:val="00DC1ADB"/>
    <w:rsid w:val="00DC2DD0"/>
    <w:rsid w:val="00DC667A"/>
    <w:rsid w:val="00DC68A2"/>
    <w:rsid w:val="00DD0D37"/>
    <w:rsid w:val="00DD3014"/>
    <w:rsid w:val="00DD6F22"/>
    <w:rsid w:val="00DD7620"/>
    <w:rsid w:val="00DE56C3"/>
    <w:rsid w:val="00DF182A"/>
    <w:rsid w:val="00E24525"/>
    <w:rsid w:val="00E256F4"/>
    <w:rsid w:val="00E35C9A"/>
    <w:rsid w:val="00E50CBD"/>
    <w:rsid w:val="00E73383"/>
    <w:rsid w:val="00E73BF0"/>
    <w:rsid w:val="00E92E04"/>
    <w:rsid w:val="00E95DB4"/>
    <w:rsid w:val="00E97735"/>
    <w:rsid w:val="00EA073E"/>
    <w:rsid w:val="00EA7EE2"/>
    <w:rsid w:val="00EB3EE9"/>
    <w:rsid w:val="00EC45E1"/>
    <w:rsid w:val="00ED0C49"/>
    <w:rsid w:val="00ED64AB"/>
    <w:rsid w:val="00EE4F9E"/>
    <w:rsid w:val="00EF77E2"/>
    <w:rsid w:val="00F0306F"/>
    <w:rsid w:val="00F038D2"/>
    <w:rsid w:val="00F04C1D"/>
    <w:rsid w:val="00F06AB3"/>
    <w:rsid w:val="00F33B0B"/>
    <w:rsid w:val="00F35BB0"/>
    <w:rsid w:val="00F40F25"/>
    <w:rsid w:val="00F4431D"/>
    <w:rsid w:val="00F516FB"/>
    <w:rsid w:val="00F53A2B"/>
    <w:rsid w:val="00F55122"/>
    <w:rsid w:val="00F653FC"/>
    <w:rsid w:val="00F65467"/>
    <w:rsid w:val="00F91D4B"/>
    <w:rsid w:val="00F9205D"/>
    <w:rsid w:val="00F956C1"/>
    <w:rsid w:val="00F97529"/>
    <w:rsid w:val="00FB18B0"/>
    <w:rsid w:val="00FB2CC0"/>
    <w:rsid w:val="00FC0B67"/>
    <w:rsid w:val="00FD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B23B3"/>
  <w15:chartTrackingRefBased/>
  <w15:docId w15:val="{08072922-B878-43F6-A88B-08E35354F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E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2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B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3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B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B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B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BF0"/>
    <w:rPr>
      <w:b/>
      <w:bCs/>
      <w:sz w:val="20"/>
      <w:szCs w:val="20"/>
    </w:rPr>
  </w:style>
  <w:style w:type="character" w:customStyle="1" w:styleId="pl-c1">
    <w:name w:val="pl-c1"/>
    <w:basedOn w:val="DefaultParagraphFont"/>
    <w:rsid w:val="004225FA"/>
  </w:style>
  <w:style w:type="character" w:styleId="PlaceholderText">
    <w:name w:val="Placeholder Text"/>
    <w:basedOn w:val="DefaultParagraphFont"/>
    <w:uiPriority w:val="99"/>
    <w:semiHidden/>
    <w:rsid w:val="0004184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716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8B0"/>
  </w:style>
  <w:style w:type="paragraph" w:styleId="Footer">
    <w:name w:val="footer"/>
    <w:basedOn w:val="Normal"/>
    <w:link w:val="Foot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99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1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8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laa El-Sayed Arabi Zidan</cp:lastModifiedBy>
  <cp:revision>404</cp:revision>
  <cp:lastPrinted>2021-05-25T13:23:00Z</cp:lastPrinted>
  <dcterms:created xsi:type="dcterms:W3CDTF">2021-05-25T10:52:00Z</dcterms:created>
  <dcterms:modified xsi:type="dcterms:W3CDTF">2021-05-29T07:58:00Z</dcterms:modified>
</cp:coreProperties>
</file>